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982645" w:rsidTr="005E21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Pr="009C73E5" w:rsidRDefault="00982645" w:rsidP="00195745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982645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Pr="00982645" w:rsidRDefault="00982645" w:rsidP="00195745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 w:rsidR="00CC7DA7">
              <w:t xml:space="preserve">s undertaking level 7 </w:t>
            </w:r>
            <w:r w:rsidRPr="00982645">
              <w:t>project</w:t>
            </w:r>
            <w:r w:rsidR="00CC7DA7">
              <w:t xml:space="preserve"> </w:t>
            </w:r>
          </w:p>
        </w:tc>
      </w:tr>
      <w:tr w:rsidR="00982645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982645" w:rsidRDefault="00982645" w:rsidP="00195745">
            <w:r>
              <w:t xml:space="preserve">Student Name: </w:t>
            </w:r>
            <w:r w:rsidR="0042421B">
              <w:t>Omid Ardakani</w:t>
            </w:r>
          </w:p>
        </w:tc>
        <w:tc>
          <w:tcPr>
            <w:tcW w:w="4739" w:type="dxa"/>
            <w:gridSpan w:val="4"/>
          </w:tcPr>
          <w:p w:rsidR="00982645" w:rsidRPr="009C73E5" w:rsidRDefault="00982645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 w:rsidR="00CC7DA7"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 w:rsidR="005E2182">
              <w:rPr>
                <w:b/>
              </w:rPr>
              <w:t xml:space="preserve"> </w:t>
            </w:r>
            <w:r w:rsidR="0042421B">
              <w:rPr>
                <w:b/>
              </w:rPr>
              <w:t>19</w:t>
            </w:r>
            <w:r w:rsidR="005E2182">
              <w:rPr>
                <w:b/>
              </w:rPr>
              <w:t>.0</w:t>
            </w:r>
            <w:r w:rsidR="0042421B">
              <w:rPr>
                <w:b/>
              </w:rPr>
              <w:t>2</w:t>
            </w:r>
            <w:r w:rsidR="005E2182">
              <w:rPr>
                <w:b/>
              </w:rPr>
              <w:t>.2018</w:t>
            </w:r>
          </w:p>
        </w:tc>
      </w:tr>
      <w:tr w:rsidR="00982645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Default="00CC7DA7" w:rsidP="00195745">
            <w:r>
              <w:t xml:space="preserve">Course code and Name: </w:t>
            </w:r>
            <w:r w:rsidR="005E2182">
              <w:t>DC304: Object Oriented System Analysis and Design</w:t>
            </w:r>
          </w:p>
        </w:tc>
      </w:tr>
      <w:tr w:rsidR="00982645" w:rsidTr="005E218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982645" w:rsidRDefault="00982645" w:rsidP="00195745">
            <w:r>
              <w:t>List all activities that you will undertake in relation to the project</w:t>
            </w:r>
            <w:r w:rsidR="00247520">
              <w:t xml:space="preserve"> in the coming week.</w:t>
            </w:r>
          </w:p>
        </w:tc>
      </w:tr>
      <w:tr w:rsidR="004E5F8C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4E5F8C" w:rsidP="00247520">
            <w:pPr>
              <w:jc w:val="center"/>
            </w:pPr>
          </w:p>
          <w:p w:rsidR="004E5F8C" w:rsidRDefault="004E5F8C" w:rsidP="00247520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247520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4E5F8C" w:rsidRPr="00195745" w:rsidRDefault="00195745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 xml:space="preserve">(enter on </w:t>
            </w:r>
            <w:r w:rsidR="00247520" w:rsidRPr="00195745">
              <w:rPr>
                <w:sz w:val="16"/>
              </w:rPr>
              <w:t>completion</w:t>
            </w:r>
            <w:r w:rsidRPr="00195745">
              <w:rPr>
                <w:sz w:val="16"/>
              </w:rPr>
              <w:t xml:space="preserve"> of the activity)</w:t>
            </w: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247520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4E5F8C" w:rsidRPr="00247520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4E5F8C" w:rsidRDefault="004E5F8C" w:rsidP="0024752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E5F8C" w:rsidTr="005E2182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1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ment Determination</w:t>
            </w:r>
          </w:p>
          <w:p w:rsidR="0042421B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RS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42421B">
            <w:pPr>
              <w:tabs>
                <w:tab w:val="left" w:pos="57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5E2182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2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Case diagram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:rsidTr="005E2182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3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ctivity diagram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E5F8C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E5F8C" w:rsidRDefault="005E2182" w:rsidP="00195745">
            <w:r>
              <w:t>4</w:t>
            </w:r>
            <w:r w:rsidR="004E5F8C">
              <w:t>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ass diagram and object diagram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E5F8C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2421B" w:rsidTr="005E2182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2421B" w:rsidRDefault="0042421B" w:rsidP="00195745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2421B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quence diagram, machine state and communication diagram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2421B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2421B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2421B" w:rsidRDefault="0042421B" w:rsidP="001957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42421B" w:rsidTr="005E21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42421B" w:rsidRDefault="0042421B" w:rsidP="00195745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42421B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iew all diagrams together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42421B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42421B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42421B" w:rsidRDefault="0042421B" w:rsidP="0019574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195745" w:rsidTr="005E2182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195745" w:rsidRDefault="00195745" w:rsidP="00195745">
            <w:pPr>
              <w:rPr>
                <w:u w:val="single"/>
              </w:rPr>
            </w:pPr>
          </w:p>
          <w:p w:rsidR="00195745" w:rsidRPr="00195745" w:rsidRDefault="00195745" w:rsidP="00195745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42421B" w:rsidRDefault="0042421B"/>
    <w:p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:rsidTr="0042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C73E5" w:rsidRDefault="005E2182" w:rsidP="0042421B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82645" w:rsidRDefault="005E2182" w:rsidP="0042421B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5E2182" w:rsidRDefault="005E2182" w:rsidP="0042421B">
            <w:r>
              <w:t xml:space="preserve">Student Name: </w:t>
            </w:r>
            <w:r w:rsidR="003B2085">
              <w:t>Omid</w:t>
            </w:r>
            <w:r>
              <w:t xml:space="preserve"> </w:t>
            </w:r>
            <w:r w:rsidR="003B2085">
              <w:t>Ardakani</w:t>
            </w:r>
          </w:p>
        </w:tc>
        <w:tc>
          <w:tcPr>
            <w:tcW w:w="4739" w:type="dxa"/>
            <w:gridSpan w:val="4"/>
          </w:tcPr>
          <w:p w:rsidR="005E2182" w:rsidRPr="009C73E5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26.02.2018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42421B">
            <w:r>
              <w:t>Course code and Name: DC304: Object Oriented System Analysis and Design</w:t>
            </w: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42421B">
            <w:r>
              <w:t>List all activities that you will undertake in relation to the project in the coming week.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pPr>
              <w:jc w:val="center"/>
            </w:pPr>
          </w:p>
          <w:p w:rsidR="005E2182" w:rsidRDefault="005E2182" w:rsidP="0042421B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5E2182" w:rsidRPr="00195745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Pr="00247520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5E2182" w:rsidRPr="00247520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rawing Use Case Diagram</w:t>
            </w:r>
          </w:p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rawing ER-diagram, define data types</w:t>
            </w:r>
          </w:p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5E2182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5E218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5E2182">
            <w:pPr>
              <w:rPr>
                <w:u w:val="single"/>
              </w:rPr>
            </w:pPr>
          </w:p>
          <w:p w:rsidR="005E2182" w:rsidRPr="00195745" w:rsidRDefault="005E2182" w:rsidP="005E2182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5E2182" w:rsidRDefault="005E2182"/>
    <w:p w:rsidR="005E2182" w:rsidRDefault="005E2182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5E2182" w:rsidTr="004242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C73E5" w:rsidRDefault="005E2182" w:rsidP="0042421B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Pr="00982645" w:rsidRDefault="005E2182" w:rsidP="0042421B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5E2182" w:rsidTr="0042421B">
        <w:tc>
          <w:tcPr>
            <w:tcW w:w="4503" w:type="dxa"/>
            <w:gridSpan w:val="2"/>
          </w:tcPr>
          <w:p w:rsidR="005E2182" w:rsidRDefault="003B2085" w:rsidP="0042421B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/w:pPr>
            <w:r>
              <w:t xml:space="preserve">Student Name: </w:t>
            </w:r>
            <w:r>
              <w:t>Omid Ardakani</w:t>
            </w:r>
          </w:p>
        </w:tc>
        <w:tc>
          <w:tcPr>
            <w:tcW w:w="4739" w:type="dxa"/>
            <w:gridSpan w:val="4"/>
          </w:tcPr>
          <w:p w:rsidR="005E2182" w:rsidRPr="009C73E5" w:rsidRDefault="005E2182" w:rsidP="0042421B">
            <w:pPr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 w:rsidR="003B2085">
              <w:rPr>
                <w:b/>
              </w:rPr>
              <w:t>5</w:t>
            </w:r>
            <w:r>
              <w:rPr>
                <w:b/>
              </w:rPr>
              <w:t>.0</w:t>
            </w:r>
            <w:r w:rsidR="003B2085">
              <w:rPr>
                <w:b/>
              </w:rPr>
              <w:t>3</w:t>
            </w:r>
            <w:r>
              <w:rPr>
                <w:b/>
              </w:rPr>
              <w:t>.2018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42421B">
            <w:r>
              <w:t>Course code and Name: DC304: Object Oriented System Analysis and Design</w:t>
            </w: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42421B">
            <w:r>
              <w:t>List all activities that you will undertake in relation to the project in the coming week.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pPr>
              <w:jc w:val="center"/>
            </w:pPr>
          </w:p>
          <w:p w:rsidR="005E2182" w:rsidRDefault="005E2182" w:rsidP="0042421B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5E2182" w:rsidRPr="00195745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Pr="00247520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5E2182" w:rsidRPr="00247520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5E2182" w:rsidRDefault="005E2182" w:rsidP="004242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r>
              <w:t>Gathering requirements</w:t>
            </w:r>
          </w:p>
          <w:bookmarkEnd w:id="0"/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5E2182" w:rsidTr="004242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E2182" w:rsidTr="004242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5E2182" w:rsidRDefault="005E2182" w:rsidP="0042421B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5E2182" w:rsidRDefault="005E2182" w:rsidP="0042421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2182" w:rsidTr="0042421B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5E2182" w:rsidRDefault="005E2182" w:rsidP="0042421B">
            <w:pPr>
              <w:rPr>
                <w:u w:val="single"/>
              </w:rPr>
            </w:pPr>
          </w:p>
          <w:p w:rsidR="005E2182" w:rsidRPr="00195745" w:rsidRDefault="005E2182" w:rsidP="0042421B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3B2085" w:rsidRDefault="003B2085">
      <w:r>
        <w:tab/>
      </w:r>
      <w:r>
        <w:tab/>
      </w:r>
      <w:r>
        <w:tab/>
      </w:r>
    </w:p>
    <w:p w:rsidR="003B2085" w:rsidRDefault="003B2085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3B2085" w:rsidTr="000242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Pr="009C73E5" w:rsidRDefault="003B2085" w:rsidP="0002426D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Pr="00982645" w:rsidRDefault="003B2085" w:rsidP="0002426D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3B2085" w:rsidRDefault="003B2085" w:rsidP="0002426D">
            <w:r>
              <w:t>Student Name: Omid Ardakani</w:t>
            </w:r>
          </w:p>
        </w:tc>
        <w:tc>
          <w:tcPr>
            <w:tcW w:w="4739" w:type="dxa"/>
            <w:gridSpan w:val="4"/>
          </w:tcPr>
          <w:p w:rsidR="003B2085" w:rsidRPr="009C73E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12</w:t>
            </w:r>
            <w:r>
              <w:rPr>
                <w:b/>
              </w:rPr>
              <w:t>.03.2018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r>
              <w:t>Course code and Name: DC304: Object Oriented System Analysis and Design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r>
              <w:t>List all activities that you will undertake in relation to the project in the coming week.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pPr>
              <w:jc w:val="center"/>
            </w:pPr>
          </w:p>
          <w:p w:rsidR="003B2085" w:rsidRDefault="003B2085" w:rsidP="0002426D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3B2085" w:rsidRPr="0019574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Pr="00247520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3B2085" w:rsidRPr="00247520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pPr>
              <w:rPr>
                <w:u w:val="single"/>
              </w:rPr>
            </w:pPr>
          </w:p>
          <w:p w:rsidR="003B2085" w:rsidRPr="00195745" w:rsidRDefault="003B2085" w:rsidP="0002426D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3B2085" w:rsidRDefault="003B2085"/>
    <w:p w:rsidR="003B2085" w:rsidRDefault="003B2085">
      <w:r>
        <w:br w:type="column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3B2085" w:rsidTr="000242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Pr="009C73E5" w:rsidRDefault="003B2085" w:rsidP="0002426D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t>NTEC Project Activity Record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Pr="00982645" w:rsidRDefault="003B2085" w:rsidP="0002426D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3B2085" w:rsidRDefault="003B2085" w:rsidP="0002426D">
            <w:r>
              <w:t>Student Name: Omid Ardakani</w:t>
            </w:r>
          </w:p>
        </w:tc>
        <w:tc>
          <w:tcPr>
            <w:tcW w:w="4739" w:type="dxa"/>
            <w:gridSpan w:val="4"/>
          </w:tcPr>
          <w:p w:rsidR="003B2085" w:rsidRPr="009C73E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19</w:t>
            </w:r>
            <w:r>
              <w:rPr>
                <w:b/>
              </w:rPr>
              <w:t>.03.2018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r>
              <w:t>Course code and Name: DC304: Object Oriented System Analysis and Design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r>
              <w:t>List all activities that you will undertake in relation to the project in the coming week.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pPr>
              <w:jc w:val="center"/>
            </w:pPr>
          </w:p>
          <w:p w:rsidR="003B2085" w:rsidRDefault="003B2085" w:rsidP="0002426D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3B2085" w:rsidRPr="0019574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Pr="00247520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3B2085" w:rsidRPr="00247520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pPr>
              <w:rPr>
                <w:u w:val="single"/>
              </w:rPr>
            </w:pPr>
          </w:p>
          <w:p w:rsidR="003B2085" w:rsidRPr="00195745" w:rsidRDefault="003B2085" w:rsidP="0002426D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3B2085" w:rsidRDefault="003B2085"/>
    <w:p w:rsidR="003B2085" w:rsidRDefault="003B2085">
      <w:r>
        <w:br w:type="page"/>
      </w:r>
    </w:p>
    <w:tbl>
      <w:tblPr>
        <w:tblStyle w:val="LightList"/>
        <w:tblW w:w="9242" w:type="dxa"/>
        <w:tblLayout w:type="fixed"/>
        <w:tblLook w:val="04A0" w:firstRow="1" w:lastRow="0" w:firstColumn="1" w:lastColumn="0" w:noHBand="0" w:noVBand="1"/>
      </w:tblPr>
      <w:tblGrid>
        <w:gridCol w:w="675"/>
        <w:gridCol w:w="3828"/>
        <w:gridCol w:w="590"/>
        <w:gridCol w:w="1418"/>
        <w:gridCol w:w="1276"/>
        <w:gridCol w:w="1455"/>
      </w:tblGrid>
      <w:tr w:rsidR="003B2085" w:rsidTr="000242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Pr="009C73E5" w:rsidRDefault="003B2085" w:rsidP="0002426D">
            <w:pPr>
              <w:jc w:val="center"/>
              <w:rPr>
                <w:sz w:val="36"/>
              </w:rPr>
            </w:pPr>
            <w:r w:rsidRPr="009C73E5">
              <w:rPr>
                <w:sz w:val="36"/>
              </w:rPr>
              <w:lastRenderedPageBreak/>
              <w:t>NTEC Project Activity Record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Pr="00982645" w:rsidRDefault="003B2085" w:rsidP="0002426D">
            <w:pPr>
              <w:jc w:val="center"/>
              <w:rPr>
                <w:b w:val="0"/>
                <w:sz w:val="28"/>
              </w:rPr>
            </w:pPr>
            <w:r w:rsidRPr="00982645">
              <w:t xml:space="preserve">This form is to be completed </w:t>
            </w:r>
            <w:r w:rsidRPr="009C73E5">
              <w:t>weekly</w:t>
            </w:r>
            <w:r w:rsidRPr="00982645">
              <w:t xml:space="preserve"> by all student</w:t>
            </w:r>
            <w:r>
              <w:t xml:space="preserve">s undertaking level 7 </w:t>
            </w:r>
            <w:r w:rsidRPr="00982645">
              <w:t>project</w:t>
            </w:r>
            <w:r>
              <w:t xml:space="preserve"> 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3" w:type="dxa"/>
            <w:gridSpan w:val="2"/>
          </w:tcPr>
          <w:p w:rsidR="003B2085" w:rsidRDefault="003B2085" w:rsidP="0002426D">
            <w:r>
              <w:t>Student Name: Omid Ardakani</w:t>
            </w:r>
          </w:p>
        </w:tc>
        <w:tc>
          <w:tcPr>
            <w:tcW w:w="4739" w:type="dxa"/>
            <w:gridSpan w:val="4"/>
          </w:tcPr>
          <w:p w:rsidR="003B2085" w:rsidRPr="009C73E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 w:rsidRPr="009C73E5">
              <w:rPr>
                <w:b/>
              </w:rPr>
              <w:t>Week beginning</w:t>
            </w:r>
            <w:r>
              <w:rPr>
                <w:b/>
              </w:rPr>
              <w:t xml:space="preserve"> </w:t>
            </w:r>
            <w:r w:rsidRPr="009C73E5">
              <w:rPr>
                <w:b/>
              </w:rPr>
              <w:t>(date):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>26</w:t>
            </w:r>
            <w:r>
              <w:rPr>
                <w:b/>
              </w:rPr>
              <w:t>.03.2018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r>
              <w:t>Course code and Name: DC304: Object Oriented System Analysis and Design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r>
              <w:t>List all activities that you will undertake in relation to the project in the coming week.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pPr>
              <w:jc w:val="center"/>
            </w:pPr>
          </w:p>
          <w:p w:rsidR="003B2085" w:rsidRDefault="003B2085" w:rsidP="0002426D">
            <w:pPr>
              <w:jc w:val="center"/>
            </w:pP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y</w:t>
            </w: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stimated hours</w:t>
            </w: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ual hours</w:t>
            </w:r>
          </w:p>
          <w:p w:rsidR="003B2085" w:rsidRPr="0019574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6"/>
              </w:rPr>
            </w:pPr>
            <w:r w:rsidRPr="00195745">
              <w:rPr>
                <w:sz w:val="16"/>
              </w:rPr>
              <w:t>(enter on completion of the activity)</w:t>
            </w: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Pr="00247520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Completed/</w:t>
            </w:r>
          </w:p>
          <w:p w:rsidR="003B2085" w:rsidRPr="00247520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247520">
              <w:rPr>
                <w:sz w:val="20"/>
              </w:rPr>
              <w:t>On going</w:t>
            </w:r>
          </w:p>
          <w:p w:rsidR="003B2085" w:rsidRDefault="003B2085" w:rsidP="0002426D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1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athering requirements</w:t>
            </w: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2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alysing requirements</w:t>
            </w: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pleted</w:t>
            </w:r>
          </w:p>
        </w:tc>
      </w:tr>
      <w:tr w:rsidR="003B2085" w:rsidTr="000242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3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4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5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6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4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7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B2085" w:rsidTr="000242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5" w:type="dxa"/>
          </w:tcPr>
          <w:p w:rsidR="003B2085" w:rsidRDefault="003B2085" w:rsidP="0002426D">
            <w:r>
              <w:t>8.</w:t>
            </w:r>
          </w:p>
        </w:tc>
        <w:tc>
          <w:tcPr>
            <w:tcW w:w="4418" w:type="dxa"/>
            <w:gridSpan w:val="2"/>
            <w:tcBorders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18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55" w:type="dxa"/>
            <w:tcBorders>
              <w:left w:val="single" w:sz="4" w:space="0" w:color="auto"/>
            </w:tcBorders>
          </w:tcPr>
          <w:p w:rsidR="003B2085" w:rsidRDefault="003B2085" w:rsidP="000242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B2085" w:rsidTr="0002426D">
        <w:trPr>
          <w:trHeight w:val="2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42" w:type="dxa"/>
            <w:gridSpan w:val="6"/>
          </w:tcPr>
          <w:p w:rsidR="003B2085" w:rsidRDefault="003B2085" w:rsidP="0002426D">
            <w:pPr>
              <w:rPr>
                <w:u w:val="single"/>
              </w:rPr>
            </w:pPr>
          </w:p>
          <w:p w:rsidR="003B2085" w:rsidRPr="00195745" w:rsidRDefault="003B2085" w:rsidP="0002426D">
            <w:pPr>
              <w:rPr>
                <w:u w:val="single"/>
              </w:rPr>
            </w:pPr>
            <w:r w:rsidRPr="00195745">
              <w:rPr>
                <w:u w:val="single"/>
              </w:rPr>
              <w:t>Lecturer comments</w:t>
            </w:r>
          </w:p>
        </w:tc>
      </w:tr>
    </w:tbl>
    <w:p w:rsidR="005E2182" w:rsidRDefault="005E2182"/>
    <w:sectPr w:rsidR="005E21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xMDU2NTA1NzMxN7dQ0lEKTi0uzszPAykwrAUApKOqfiwAAAA="/>
  </w:docVars>
  <w:rsids>
    <w:rsidRoot w:val="00982645"/>
    <w:rsid w:val="00195745"/>
    <w:rsid w:val="00247520"/>
    <w:rsid w:val="002E3C2A"/>
    <w:rsid w:val="003B2085"/>
    <w:rsid w:val="0042421B"/>
    <w:rsid w:val="004E5F8C"/>
    <w:rsid w:val="005E1060"/>
    <w:rsid w:val="005E2182"/>
    <w:rsid w:val="00982645"/>
    <w:rsid w:val="009C73E5"/>
    <w:rsid w:val="00C353EE"/>
    <w:rsid w:val="00CC7DA7"/>
    <w:rsid w:val="00E22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CD52F"/>
  <w15:docId w15:val="{1F3F612C-8E47-4AFD-BC13-74F147280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8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Grid-Accent4">
    <w:name w:val="Light Grid Accent 4"/>
    <w:basedOn w:val="TableNormal"/>
    <w:uiPriority w:val="62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List">
    <w:name w:val="Light List"/>
    <w:basedOn w:val="TableNormal"/>
    <w:uiPriority w:val="61"/>
    <w:rsid w:val="009C73E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77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69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9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567</Words>
  <Characters>32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 </Company>
  <LinksUpToDate>false</LinksUpToDate>
  <CharactersWithSpaces>3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a</dc:creator>
  <cp:keywords/>
  <dc:description/>
  <cp:lastModifiedBy>Omid T Ardakani</cp:lastModifiedBy>
  <cp:revision>3</cp:revision>
  <dcterms:created xsi:type="dcterms:W3CDTF">2018-03-27T21:15:00Z</dcterms:created>
  <dcterms:modified xsi:type="dcterms:W3CDTF">2018-03-27T21:18:00Z</dcterms:modified>
</cp:coreProperties>
</file>